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5DEDBB8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EB7DB23" w:rsidR="00173A24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E526B75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CFF08E1" w:rsidR="00173A24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5451C0DA" w:rsidR="00173A24" w:rsidRDefault="00C81231" w:rsidP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 is used to segregating the web page design into different sections and also give a different styling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Pr="00C8123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C81231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Pr="00C8123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1DB770B6" w:rsidR="00173A24" w:rsidRPr="00C81231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81231">
        <w:rPr>
          <w:rFonts w:ascii="Muli" w:eastAsia="Muli" w:hAnsi="Muli" w:cs="Muli"/>
          <w:sz w:val="24"/>
          <w:szCs w:val="24"/>
        </w:rPr>
        <w:t>relative places as element relative to its current</w:t>
      </w:r>
    </w:p>
    <w:p w14:paraId="00000027" w14:textId="16B0E00D" w:rsidR="00173A24" w:rsidRPr="00C81231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81231">
        <w:rPr>
          <w:rFonts w:ascii="Muli" w:eastAsia="Muli" w:hAnsi="Muli" w:cs="Muli"/>
          <w:sz w:val="24"/>
          <w:szCs w:val="24"/>
        </w:rPr>
        <w:t>position without changing the layout around it.</w:t>
      </w:r>
    </w:p>
    <w:p w14:paraId="1A900FCB" w14:textId="23BA93A6" w:rsidR="00C81231" w:rsidRPr="00C81231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7D73D6" w14:textId="77777777" w:rsidR="00C81231" w:rsidRPr="00C81231" w:rsidRDefault="00C81231" w:rsidP="00C8123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81231">
        <w:rPr>
          <w:rFonts w:ascii="Muli" w:eastAsia="Muli" w:hAnsi="Muli" w:cs="Muli"/>
          <w:sz w:val="24"/>
          <w:szCs w:val="24"/>
        </w:rPr>
        <w:t>Absolute places an element relative to its parents</w:t>
      </w:r>
    </w:p>
    <w:p w14:paraId="47BF03EC" w14:textId="6E5CCEFB" w:rsidR="00C81231" w:rsidRPr="00C81231" w:rsidRDefault="00C81231" w:rsidP="00C8123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81231">
        <w:rPr>
          <w:rFonts w:ascii="Muli" w:eastAsia="Muli" w:hAnsi="Muli" w:cs="Muli"/>
          <w:sz w:val="24"/>
          <w:szCs w:val="24"/>
        </w:rPr>
        <w:t xml:space="preserve"> position changing the layout around it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94BE45C" w:rsidR="00173A24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CSS opacity is used to determine the transparency of any object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99D5B9C" w:rsidR="00173A24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56E4262" w:rsidR="00173A24" w:rsidRDefault="00C812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61C76257" w:rsidR="00173A24" w:rsidRDefault="00C81231" w:rsidP="00C8123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d a button</w:t>
      </w:r>
    </w:p>
    <w:p w14:paraId="3914986B" w14:textId="6247937E" w:rsidR="00C81231" w:rsidRDefault="00C81231" w:rsidP="00C8123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ave on press property</w:t>
      </w:r>
    </w:p>
    <w:p w14:paraId="6EF22768" w14:textId="07C7AEE1" w:rsidR="00C81231" w:rsidRDefault="00C81231" w:rsidP="00C8123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ssigned function to it</w:t>
      </w:r>
    </w:p>
    <w:p w14:paraId="5C731687" w14:textId="6EA2E5A2" w:rsidR="007566D5" w:rsidRPr="007566D5" w:rsidRDefault="00C81231" w:rsidP="007566D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fine the function as a alert component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211BBABB" w:rsidR="00173A24" w:rsidRDefault="007566D5" w:rsidP="007566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anything displayed on the app screen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BB2E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EE0D692" w14:textId="229482B2" w:rsidR="007566D5" w:rsidRDefault="007566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666B078" w14:textId="781687D2" w:rsidR="007566D5" w:rsidRPr="007566D5" w:rsidRDefault="007566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y component to be rendered on the screen will have to be inside the return functio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0F5DBF" w14:textId="7868A0C2" w:rsidR="007566D5" w:rsidRDefault="009526BB" w:rsidP="007566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566D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0EC3719" w14:textId="610AB2CA" w:rsidR="007566D5" w:rsidRDefault="007566D5" w:rsidP="007566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279E11F" w14:textId="341B98BB" w:rsidR="007566D5" w:rsidRPr="007566D5" w:rsidRDefault="007566D5" w:rsidP="007566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Text, View, Button, TouchableOpacity, audio-av, Stylesheet)</w:t>
      </w:r>
    </w:p>
    <w:sectPr w:rsidR="007566D5" w:rsidRPr="007566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566D5"/>
    <w:rsid w:val="009526BB"/>
    <w:rsid w:val="00C81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812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j az</cp:lastModifiedBy>
  <cp:revision>3</cp:revision>
  <dcterms:created xsi:type="dcterms:W3CDTF">2021-01-06T05:46:00Z</dcterms:created>
  <dcterms:modified xsi:type="dcterms:W3CDTF">2021-05-08T06:09:00Z</dcterms:modified>
</cp:coreProperties>
</file>